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fff3d34dadd09827995ca48b9245bc9b59d567"/>
    <w:p>
      <w:pPr>
        <w:pStyle w:val="Heading1"/>
      </w:pPr>
      <w:r>
        <w:t xml:space="preserve">Cover Letter for Actor Position in DR Congo Kinshasa</w:t>
      </w:r>
    </w:p>
    <w:p>
      <w:pPr>
        <w:pStyle w:val="FirstParagraph"/>
      </w:pPr>
      <w:r>
        <w:t xml:space="preserve">Dear [Hiring Manager's Name],</w:t>
      </w:r>
    </w:p>
    <w:p>
      <w:pPr>
        <w:pStyle w:val="BodyText"/>
      </w:pPr>
      <w:r>
        <w:t xml:space="preserve">As a passionate and dedicated actor with a deep commitment to storytelling and cultural expression, I am writing to express my enthusiasm for the Actor position in DR Congo Kinshasa. This opportunity resonates deeply with my professional aspirations and personal values, as I have always believed in the transformative power of theater and film to reflect societal realities, inspire change, and foster community connection. The vibrant artistic landscape of Kinshasa, a city teeming with creativity and resilience, aligns perfectly with my vision of using performance art as a tool for empowerment and dialogue. I am eager to contribute my skills, experiences, and cultural sensitivity to support the growth of the performing arts in this dynamic region.</w:t>
      </w:r>
    </w:p>
    <w:p>
      <w:pPr>
        <w:pStyle w:val="BodyText"/>
      </w:pPr>
      <w:r>
        <w:t xml:space="preserve">With over [X years] of experience in theater, film, and television across diverse settings—from small local productions to international collaborations—I have honed my ability to adapt to different narratives, cultures, and artistic styles. My journey as an actor has been shaped by a profound respect for the stories that define human experiences, and I am particularly drawn to the unique challenges and opportunities presented by working in DR Congo Kinshasa. This city is not only a hub of cultural heritage but also a crucible of innovation where traditional art forms intersect with contemporary expressions. As an Actor, I aim to bridge these worlds, creating performances that resonate with local audiences while also reaching global viewers.</w:t>
      </w:r>
    </w:p>
    <w:p>
      <w:pPr>
        <w:pStyle w:val="BodyText"/>
      </w:pPr>
      <w:r>
        <w:t xml:space="preserve">My academic background in Performing Arts, coupled with hands-on training in improvisation, character development, and stagecraft, has equipped me with the technical and creative tools necessary to excel in this role. However, it is my personal connection to the stories of DR Congo that truly drives my passion. Having spent [X years] immersed in the rhythms of Kinshasa’s cultural scene—attending local plays, collaborating with community theater groups, and studying the region’s rich oral traditions—I understand the importance of authenticity and sensitivity in portraying stories that reflect the complexities of life here. Whether performing in Swahili, Lingala, or French, I strive to ensure that every character I embody is a tribute to the people and cultures they represent.</w:t>
      </w:r>
    </w:p>
    <w:p>
      <w:pPr>
        <w:pStyle w:val="BodyText"/>
      </w:pPr>
      <w:r>
        <w:t xml:space="preserve">One of my most memorable experiences as an Actor was participating in a production titled [Title], which explored themes of resilience and identity in post-conflict communities. This project not only deepened my understanding of the emotional and psychological layers required for such narratives but also reinforced my belief in the role of theater as a platform for healing and social commentary. In DR Congo Kinshasa, where history, struggle, and hope coexist, I am confident that my ability to convey nuanced emotions and connect with diverse audiences will be an asset. I am particularly interested in contributing to productions that highlight underrepresented voices, celebrate local traditions, or address pressing social issues through art.</w:t>
      </w:r>
    </w:p>
    <w:p>
      <w:pPr>
        <w:pStyle w:val="BodyText"/>
      </w:pPr>
      <w:r>
        <w:t xml:space="preserve">As an Actor in DR Congo Kinshasa, I aim to collaborate with directors, writers, and fellow artists who share a commitment to excellence and cultural integrity. I am skilled in working within tight schedules and challenging environments—a necessity in the fast-paced world of theater and film. My ability to learn quickly, take direction gracefully, and maintain a positive attitude under pressure has allowed me to thrive in demanding projects. Additionally, I am fluent in [languages], which enables me to communicate effectively with stakeholders and contribute to multilingual productions that reflect the linguistic diversity of Kinshasa.</w:t>
      </w:r>
    </w:p>
    <w:p>
      <w:pPr>
        <w:pStyle w:val="BodyText"/>
      </w:pPr>
      <w:r>
        <w:t xml:space="preserve">What sets me apart as an Actor is my unwavering dedication to the craft and my desire to grow alongside the communities I serve. I am not only seeking a role but also a partnership with organizations that value creativity, innovation, and cultural relevance. In DR Congo Kinshasa, where the performing arts are both a reflection of societal struggles and a beacon of hope, I believe my work can make a meaningful impact. Whether it’s through live performances in bustling city theaters or film projects that reach international audiences, I am prepared to bring my energy, talent, and passion to every endeavor.</w:t>
      </w:r>
    </w:p>
    <w:p>
      <w:pPr>
        <w:pStyle w:val="BodyText"/>
      </w:pPr>
      <w:r>
        <w:t xml:space="preserve">In conclusion, I am excited about the possibility of contributing my skills as an Actor to the vibrant artistic ecosystem of DR Congo Kinshasa. I am confident that my experience, cultural awareness, and commitment to excellence align with the goals of your organization. Thank you for considering my application. I would be honored to discuss how I can contribute to your team and help elevate the performing arts in this remarkable reg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9:05:08Z</dcterms:created>
  <dcterms:modified xsi:type="dcterms:W3CDTF">2026-07-19T19:05:08Z</dcterms:modified>
</cp:coreProperties>
</file>

<file path=docProps/custom.xml><?xml version="1.0" encoding="utf-8"?>
<Properties xmlns="http://schemas.openxmlformats.org/officeDocument/2006/custom-properties" xmlns:vt="http://schemas.openxmlformats.org/officeDocument/2006/docPropsVTypes"/>
</file>